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59B5B" w14:textId="281E51A9" w:rsidR="001D09D3" w:rsidRPr="002C741A" w:rsidRDefault="002C741A">
      <w:pPr>
        <w:rPr>
          <w:b/>
          <w:bCs/>
          <w:u w:val="single"/>
        </w:rPr>
      </w:pPr>
      <w:r w:rsidRPr="002C741A">
        <w:rPr>
          <w:b/>
          <w:bCs/>
          <w:u w:val="single"/>
        </w:rPr>
        <w:t>Helpful Books:</w:t>
      </w:r>
    </w:p>
    <w:p w14:paraId="5041446C" w14:textId="77777777" w:rsidR="002C741A" w:rsidRPr="002C741A" w:rsidRDefault="002C741A" w:rsidP="002C741A">
      <w:pPr>
        <w:contextualSpacing/>
        <w:rPr>
          <w:u w:val="single"/>
        </w:rPr>
      </w:pPr>
      <w:r w:rsidRPr="002C741A">
        <w:rPr>
          <w:u w:val="single"/>
        </w:rPr>
        <w:t>The R Book, 2nd Edition</w:t>
      </w:r>
    </w:p>
    <w:p w14:paraId="7496568B" w14:textId="30B5F9EA" w:rsidR="002C741A" w:rsidRPr="002C741A" w:rsidRDefault="002C741A" w:rsidP="002C741A">
      <w:pPr>
        <w:contextualSpacing/>
      </w:pPr>
      <w:r w:rsidRPr="002C741A">
        <w:t>Michael J. Crawley</w:t>
      </w:r>
    </w:p>
    <w:p w14:paraId="464CECAB" w14:textId="77777777" w:rsidR="002C741A" w:rsidRPr="002C741A" w:rsidRDefault="002C741A" w:rsidP="002C741A">
      <w:pPr>
        <w:contextualSpacing/>
      </w:pPr>
      <w:r w:rsidRPr="002C741A">
        <w:t>ISBN-13: 978-0470973929</w:t>
      </w:r>
    </w:p>
    <w:p w14:paraId="6DC67CA4" w14:textId="335D246A" w:rsidR="002C741A" w:rsidRDefault="002C741A">
      <w:pPr>
        <w:contextualSpacing/>
      </w:pPr>
      <w:r w:rsidRPr="002C741A">
        <w:t>ISBN-10: 0470973927</w:t>
      </w:r>
    </w:p>
    <w:p w14:paraId="174ACBA1" w14:textId="77777777" w:rsidR="002C741A" w:rsidRDefault="002C741A">
      <w:pPr>
        <w:contextualSpacing/>
      </w:pPr>
    </w:p>
    <w:p w14:paraId="6D9EE6C6" w14:textId="48E715E8" w:rsidR="002C741A" w:rsidRPr="002C741A" w:rsidRDefault="002C741A" w:rsidP="002C741A">
      <w:pPr>
        <w:contextualSpacing/>
        <w:rPr>
          <w:u w:val="single"/>
        </w:rPr>
      </w:pPr>
      <w:r w:rsidRPr="002C741A">
        <w:rPr>
          <w:u w:val="single"/>
        </w:rPr>
        <w:t>A Handbook of Statistical Analyses using R, Third Edition 3rd Edition</w:t>
      </w:r>
    </w:p>
    <w:p w14:paraId="64402EC9" w14:textId="6CF56616" w:rsidR="002C741A" w:rsidRPr="002C741A" w:rsidRDefault="002C741A" w:rsidP="002C741A">
      <w:pPr>
        <w:contextualSpacing/>
      </w:pPr>
      <w:proofErr w:type="spellStart"/>
      <w:r>
        <w:t>Torsten</w:t>
      </w:r>
      <w:proofErr w:type="spellEnd"/>
      <w:r>
        <w:t xml:space="preserve"> </w:t>
      </w:r>
      <w:proofErr w:type="spellStart"/>
      <w:r>
        <w:t>Hothorn</w:t>
      </w:r>
      <w:proofErr w:type="spellEnd"/>
    </w:p>
    <w:p w14:paraId="1C6654B0" w14:textId="77777777" w:rsidR="002C741A" w:rsidRPr="002C741A" w:rsidRDefault="002C741A" w:rsidP="002C741A">
      <w:pPr>
        <w:contextualSpacing/>
      </w:pPr>
      <w:r w:rsidRPr="002C741A">
        <w:t>ISBN-13: 978-1482204582</w:t>
      </w:r>
    </w:p>
    <w:p w14:paraId="7B3E36E9" w14:textId="77777777" w:rsidR="002C741A" w:rsidRPr="002C741A" w:rsidRDefault="002C741A" w:rsidP="002C741A">
      <w:pPr>
        <w:contextualSpacing/>
      </w:pPr>
      <w:r w:rsidRPr="002C741A">
        <w:t>ISBN-10: 1482204584</w:t>
      </w:r>
    </w:p>
    <w:p w14:paraId="149A5810" w14:textId="77777777" w:rsidR="002C741A" w:rsidRPr="002C741A" w:rsidRDefault="002C741A" w:rsidP="002C741A">
      <w:pPr>
        <w:contextualSpacing/>
      </w:pPr>
    </w:p>
    <w:p w14:paraId="21A17EBD" w14:textId="1CCD8CAC" w:rsidR="002C741A" w:rsidRPr="002C741A" w:rsidRDefault="002C741A" w:rsidP="002C741A">
      <w:pPr>
        <w:contextualSpacing/>
        <w:rPr>
          <w:u w:val="single"/>
        </w:rPr>
      </w:pPr>
      <w:r w:rsidRPr="002C741A">
        <w:rPr>
          <w:u w:val="single"/>
        </w:rPr>
        <w:t>R Graphics Cookbook, 2nd edition</w:t>
      </w:r>
    </w:p>
    <w:p w14:paraId="2D65ABF2" w14:textId="74F08367" w:rsidR="002C741A" w:rsidRDefault="002C741A" w:rsidP="002C741A">
      <w:pPr>
        <w:contextualSpacing/>
      </w:pPr>
      <w:r>
        <w:t>Winston Chang</w:t>
      </w:r>
    </w:p>
    <w:p w14:paraId="49EE0EB6" w14:textId="2335315D" w:rsidR="002C741A" w:rsidRPr="002C741A" w:rsidRDefault="002C741A" w:rsidP="002C741A">
      <w:pPr>
        <w:contextualSpacing/>
      </w:pPr>
      <w:hyperlink r:id="rId7" w:history="1">
        <w:r w:rsidRPr="002C741A">
          <w:t>https://r-graphics.org/</w:t>
        </w:r>
      </w:hyperlink>
    </w:p>
    <w:p w14:paraId="7F1DD4B0" w14:textId="17E96A4D" w:rsidR="002C741A" w:rsidRDefault="002C741A">
      <w:pPr>
        <w:contextualSpacing/>
      </w:pPr>
    </w:p>
    <w:p w14:paraId="0C9A0110" w14:textId="77777777" w:rsidR="002C741A" w:rsidRPr="002C741A" w:rsidRDefault="002C741A">
      <w:pPr>
        <w:contextualSpacing/>
        <w:rPr>
          <w:u w:val="single"/>
        </w:rPr>
      </w:pPr>
      <w:r w:rsidRPr="002C741A">
        <w:rPr>
          <w:u w:val="single"/>
        </w:rPr>
        <w:t>An Introduction to Statistical Learning: with Applications in R</w:t>
      </w:r>
    </w:p>
    <w:p w14:paraId="709FBC99" w14:textId="3A98A260" w:rsidR="002C741A" w:rsidRDefault="002C741A">
      <w:pPr>
        <w:contextualSpacing/>
      </w:pPr>
      <w:r>
        <w:t>Gareth James</w:t>
      </w:r>
    </w:p>
    <w:p w14:paraId="4DFD92F6" w14:textId="77777777" w:rsidR="002C741A" w:rsidRPr="002C741A" w:rsidRDefault="002C741A" w:rsidP="002C741A">
      <w:pPr>
        <w:contextualSpacing/>
      </w:pPr>
      <w:r w:rsidRPr="002C741A">
        <w:t>ISBN-13: 978-1461471370</w:t>
      </w:r>
    </w:p>
    <w:p w14:paraId="13FBB393" w14:textId="77777777" w:rsidR="002C741A" w:rsidRPr="002C741A" w:rsidRDefault="002C741A" w:rsidP="002C741A">
      <w:pPr>
        <w:contextualSpacing/>
      </w:pPr>
      <w:r w:rsidRPr="002C741A">
        <w:t>ISBN-10: 1461471370</w:t>
      </w:r>
    </w:p>
    <w:p w14:paraId="60EB8113" w14:textId="0B278188" w:rsidR="002C741A" w:rsidRDefault="002C741A">
      <w:pPr>
        <w:contextualSpacing/>
      </w:pPr>
    </w:p>
    <w:p w14:paraId="6BDD09F0" w14:textId="77777777" w:rsidR="002C741A" w:rsidRPr="002C741A" w:rsidRDefault="002C741A" w:rsidP="002C741A">
      <w:pPr>
        <w:contextualSpacing/>
        <w:rPr>
          <w:u w:val="single"/>
        </w:rPr>
      </w:pPr>
      <w:r w:rsidRPr="002C741A">
        <w:rPr>
          <w:u w:val="single"/>
        </w:rPr>
        <w:t>Advanced Data Analysis from an Elementary Point of View</w:t>
      </w:r>
    </w:p>
    <w:p w14:paraId="58DBDC04" w14:textId="2E2F918B" w:rsidR="002C741A" w:rsidRPr="002C741A" w:rsidRDefault="002C741A" w:rsidP="002C741A">
      <w:pPr>
        <w:contextualSpacing/>
      </w:pPr>
      <w:hyperlink r:id="rId8" w:history="1">
        <w:proofErr w:type="spellStart"/>
        <w:r w:rsidRPr="002C741A">
          <w:t>Cosma</w:t>
        </w:r>
        <w:proofErr w:type="spellEnd"/>
        <w:r w:rsidRPr="002C741A">
          <w:t xml:space="preserve"> </w:t>
        </w:r>
        <w:proofErr w:type="spellStart"/>
        <w:r w:rsidRPr="002C741A">
          <w:t>Rohilla</w:t>
        </w:r>
        <w:proofErr w:type="spellEnd"/>
        <w:r w:rsidRPr="002C741A">
          <w:t xml:space="preserve"> </w:t>
        </w:r>
        <w:proofErr w:type="spellStart"/>
        <w:r w:rsidRPr="002C741A">
          <w:t>Shalizi</w:t>
        </w:r>
        <w:proofErr w:type="spellEnd"/>
      </w:hyperlink>
    </w:p>
    <w:p w14:paraId="71EF5078" w14:textId="04EEF6AC" w:rsidR="002C741A" w:rsidRPr="002C741A" w:rsidRDefault="002C741A" w:rsidP="002C741A">
      <w:pPr>
        <w:contextualSpacing/>
        <w:rPr>
          <w:u w:val="single"/>
        </w:rPr>
      </w:pPr>
    </w:p>
    <w:p w14:paraId="4C15A640" w14:textId="7597C8AD" w:rsidR="002C741A" w:rsidRDefault="002C741A" w:rsidP="002C741A">
      <w:pPr>
        <w:contextualSpacing/>
        <w:rPr>
          <w:u w:val="single"/>
        </w:rPr>
      </w:pPr>
      <w:hyperlink r:id="rId9" w:history="1">
        <w:r w:rsidRPr="002C741A">
          <w:rPr>
            <w:u w:val="single"/>
          </w:rPr>
          <w:t>Applied Predictive Modeling</w:t>
        </w:r>
      </w:hyperlink>
    </w:p>
    <w:p w14:paraId="5AFA9679" w14:textId="5CEEE19B" w:rsidR="002C741A" w:rsidRPr="002C741A" w:rsidRDefault="002C741A" w:rsidP="002C741A">
      <w:pPr>
        <w:contextualSpacing/>
      </w:pPr>
      <w:r>
        <w:t>Max Kuhn</w:t>
      </w:r>
    </w:p>
    <w:p w14:paraId="5E8CA4DE" w14:textId="77777777" w:rsidR="002C741A" w:rsidRPr="002C741A" w:rsidRDefault="002C741A" w:rsidP="002C741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2C741A">
        <w:rPr>
          <w:rFonts w:ascii="Arial" w:eastAsia="Times New Roman" w:hAnsi="Arial" w:cs="Arial"/>
          <w:color w:val="111111"/>
          <w:sz w:val="20"/>
          <w:szCs w:val="20"/>
        </w:rPr>
        <w:t>ISBN-13: 978-1461468486</w:t>
      </w:r>
    </w:p>
    <w:p w14:paraId="549DD421" w14:textId="45DFDD04" w:rsidR="002C741A" w:rsidRDefault="002C741A" w:rsidP="002C741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2C741A">
        <w:rPr>
          <w:rFonts w:ascii="Arial" w:eastAsia="Times New Roman" w:hAnsi="Arial" w:cs="Arial"/>
          <w:color w:val="111111"/>
          <w:sz w:val="20"/>
          <w:szCs w:val="20"/>
        </w:rPr>
        <w:t>ISBN-10: 1461468485</w:t>
      </w:r>
    </w:p>
    <w:p w14:paraId="382EB2ED" w14:textId="72930B15" w:rsidR="002C741A" w:rsidRDefault="002C741A" w:rsidP="002C741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</w:p>
    <w:p w14:paraId="0E1D0E6E" w14:textId="266FB781" w:rsidR="002C741A" w:rsidRPr="002C741A" w:rsidRDefault="002C741A" w:rsidP="002C741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  <w:u w:val="single"/>
        </w:rPr>
      </w:pPr>
      <w:r w:rsidRPr="002C741A">
        <w:rPr>
          <w:rFonts w:ascii="Arial" w:eastAsia="Times New Roman" w:hAnsi="Arial" w:cs="Arial"/>
          <w:color w:val="111111"/>
          <w:sz w:val="20"/>
          <w:szCs w:val="20"/>
          <w:u w:val="single"/>
        </w:rPr>
        <w:t>Data Visualization in R</w:t>
      </w:r>
    </w:p>
    <w:p w14:paraId="26DF9E17" w14:textId="586BA0D4" w:rsidR="002C741A" w:rsidRDefault="002C741A" w:rsidP="002C741A">
      <w:pPr>
        <w:shd w:val="clear" w:color="auto" w:fill="FFFFFF"/>
        <w:spacing w:after="0" w:line="240" w:lineRule="auto"/>
      </w:pPr>
      <w:hyperlink r:id="rId10" w:history="1">
        <w:r>
          <w:rPr>
            <w:rStyle w:val="Hyperlink"/>
          </w:rPr>
          <w:t>https://rkabacoff.gith</w:t>
        </w:r>
        <w:r>
          <w:rPr>
            <w:rStyle w:val="Hyperlink"/>
          </w:rPr>
          <w:t>u</w:t>
        </w:r>
        <w:r>
          <w:rPr>
            <w:rStyle w:val="Hyperlink"/>
          </w:rPr>
          <w:t>b.io/datavis/</w:t>
        </w:r>
      </w:hyperlink>
    </w:p>
    <w:p w14:paraId="3405C1C7" w14:textId="5BE7C42F" w:rsidR="002C741A" w:rsidRDefault="002C741A" w:rsidP="002C741A">
      <w:pPr>
        <w:shd w:val="clear" w:color="auto" w:fill="FFFFFF"/>
        <w:spacing w:after="0" w:line="240" w:lineRule="auto"/>
      </w:pPr>
    </w:p>
    <w:p w14:paraId="655E378F" w14:textId="0793590F" w:rsidR="002C741A" w:rsidRPr="002C741A" w:rsidRDefault="002C741A" w:rsidP="002C741A">
      <w:pPr>
        <w:shd w:val="clear" w:color="auto" w:fill="FFFFFF"/>
        <w:spacing w:after="0" w:line="240" w:lineRule="auto"/>
        <w:rPr>
          <w:u w:val="single"/>
        </w:rPr>
      </w:pPr>
      <w:r w:rsidRPr="002C741A">
        <w:rPr>
          <w:u w:val="single"/>
        </w:rPr>
        <w:t>R for Data Science</w:t>
      </w:r>
    </w:p>
    <w:p w14:paraId="3ACC5410" w14:textId="224FA464" w:rsidR="002C741A" w:rsidRPr="002C741A" w:rsidRDefault="002C741A" w:rsidP="002C741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hyperlink r:id="rId11" w:history="1">
        <w:r>
          <w:rPr>
            <w:rStyle w:val="Hyperlink"/>
          </w:rPr>
          <w:t>https://r4ds.had.co.nz/</w:t>
        </w:r>
      </w:hyperlink>
    </w:p>
    <w:p w14:paraId="5E79C753" w14:textId="77777777" w:rsidR="002C741A" w:rsidRPr="002C741A" w:rsidRDefault="002C741A" w:rsidP="002C741A">
      <w:pPr>
        <w:contextualSpacing/>
      </w:pPr>
    </w:p>
    <w:p w14:paraId="05A0F329" w14:textId="3DBA6DD6" w:rsidR="002C741A" w:rsidRPr="002C741A" w:rsidRDefault="002C741A" w:rsidP="002C741A">
      <w:pPr>
        <w:contextualSpacing/>
        <w:rPr>
          <w:u w:val="single"/>
        </w:rPr>
      </w:pPr>
      <w:r w:rsidRPr="002C741A">
        <w:rPr>
          <w:u w:val="single"/>
        </w:rPr>
        <w:t>Principles of Cultivar Development: Theory and Technique</w:t>
      </w:r>
    </w:p>
    <w:p w14:paraId="341486AE" w14:textId="6B0961E0" w:rsidR="002C741A" w:rsidRDefault="002C741A" w:rsidP="002C741A">
      <w:pPr>
        <w:contextualSpacing/>
      </w:pPr>
      <w:r>
        <w:t>Walter Fehr</w:t>
      </w:r>
    </w:p>
    <w:p w14:paraId="5F7158C3" w14:textId="2B72A027" w:rsidR="002C741A" w:rsidRDefault="002C741A" w:rsidP="002C741A">
      <w:pPr>
        <w:contextualSpacing/>
      </w:pPr>
      <w:hyperlink r:id="rId12" w:history="1">
        <w:r>
          <w:rPr>
            <w:rStyle w:val="Hyperlink"/>
          </w:rPr>
          <w:t>https://lib.dr.iastate.edu/agron_books/1/</w:t>
        </w:r>
      </w:hyperlink>
    </w:p>
    <w:p w14:paraId="6776C8A4" w14:textId="52FC1890" w:rsidR="002C741A" w:rsidRDefault="002C741A" w:rsidP="002C741A">
      <w:pPr>
        <w:contextualSpacing/>
      </w:pPr>
    </w:p>
    <w:p w14:paraId="2C47361D" w14:textId="1D156509" w:rsidR="002C741A" w:rsidRPr="002C741A" w:rsidRDefault="002C741A" w:rsidP="002C741A">
      <w:pPr>
        <w:contextualSpacing/>
        <w:rPr>
          <w:u w:val="single"/>
        </w:rPr>
      </w:pPr>
      <w:proofErr w:type="spellStart"/>
      <w:r w:rsidRPr="002C741A">
        <w:rPr>
          <w:u w:val="single"/>
        </w:rPr>
        <w:t>Bernado</w:t>
      </w:r>
      <w:proofErr w:type="spellEnd"/>
      <w:r w:rsidRPr="002C741A">
        <w:rPr>
          <w:u w:val="single"/>
        </w:rPr>
        <w:t xml:space="preserve"> Group: Maize Breeding and Genetics</w:t>
      </w:r>
    </w:p>
    <w:p w14:paraId="58D1C17E" w14:textId="52856CC6" w:rsidR="002C741A" w:rsidRDefault="002C741A" w:rsidP="002C741A">
      <w:pPr>
        <w:contextualSpacing/>
      </w:pPr>
      <w:r>
        <w:t>Rex Bernardo</w:t>
      </w:r>
      <w:bookmarkStart w:id="0" w:name="_GoBack"/>
      <w:bookmarkEnd w:id="0"/>
    </w:p>
    <w:p w14:paraId="63AAD087" w14:textId="6E9A3FB1" w:rsidR="002C741A" w:rsidRDefault="002C741A" w:rsidP="002C741A">
      <w:pPr>
        <w:contextualSpacing/>
      </w:pPr>
      <w:hyperlink r:id="rId13" w:history="1">
        <w:r>
          <w:rPr>
            <w:rStyle w:val="Hyperlink"/>
          </w:rPr>
          <w:t>https://bernardo-group.org/books-and-software/</w:t>
        </w:r>
      </w:hyperlink>
    </w:p>
    <w:sectPr w:rsidR="002C74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szA2MzE0Mza0tLRQ0lEKTi0uzszPAykwrAUA3B73JywAAAA="/>
  </w:docVars>
  <w:rsids>
    <w:rsidRoot w:val="002C741A"/>
    <w:rsid w:val="001D09D3"/>
    <w:rsid w:val="002C7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EE206"/>
  <w15:chartTrackingRefBased/>
  <w15:docId w15:val="{7215CD73-FF49-448B-9E4A-929EB470E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C741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74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-size-base">
    <w:name w:val="a-size-base"/>
    <w:basedOn w:val="DefaultParagraphFont"/>
    <w:rsid w:val="002C741A"/>
  </w:style>
  <w:style w:type="character" w:customStyle="1" w:styleId="Heading1Char">
    <w:name w:val="Heading 1 Char"/>
    <w:basedOn w:val="DefaultParagraphFont"/>
    <w:link w:val="Heading1"/>
    <w:uiPriority w:val="9"/>
    <w:rsid w:val="002C741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extra-large">
    <w:name w:val="a-size-extra-large"/>
    <w:basedOn w:val="DefaultParagraphFont"/>
    <w:rsid w:val="002C741A"/>
  </w:style>
  <w:style w:type="character" w:customStyle="1" w:styleId="a-size-large">
    <w:name w:val="a-size-large"/>
    <w:basedOn w:val="DefaultParagraphFont"/>
    <w:rsid w:val="002C741A"/>
  </w:style>
  <w:style w:type="character" w:styleId="Hyperlink">
    <w:name w:val="Hyperlink"/>
    <w:basedOn w:val="DefaultParagraphFont"/>
    <w:uiPriority w:val="99"/>
    <w:semiHidden/>
    <w:unhideWhenUsed/>
    <w:rsid w:val="002C741A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74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a-size-medium">
    <w:name w:val="a-size-medium"/>
    <w:basedOn w:val="DefaultParagraphFont"/>
    <w:rsid w:val="002C741A"/>
  </w:style>
  <w:style w:type="character" w:styleId="FollowedHyperlink">
    <w:name w:val="FollowedHyperlink"/>
    <w:basedOn w:val="DefaultParagraphFont"/>
    <w:uiPriority w:val="99"/>
    <w:semiHidden/>
    <w:unhideWhenUsed/>
    <w:rsid w:val="002C74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44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2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44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6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64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6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0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7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7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03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5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0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.cmu.edu/~cshalizi/" TargetMode="External"/><Relationship Id="rId13" Type="http://schemas.openxmlformats.org/officeDocument/2006/relationships/hyperlink" Target="https://bernardo-group.org/books-and-software/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r-graphics.org/" TargetMode="External"/><Relationship Id="rId12" Type="http://schemas.openxmlformats.org/officeDocument/2006/relationships/hyperlink" Target="https://lib.dr.iastate.edu/agron_books/1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r4ds.had.co.nz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rkabacoff.github.io/datavis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amazon.com/Applied-Predictive-Modeling-Max-Kuhn/dp/1461468485/ref=sr_1_2?gclid=Cj0KCQiA2ITuBRDkARIsAMK9Q7P9w9tGEaXvOUJRd5E_UxpFgudpwzh7BodkvAfzgCvZ-OXHahA9hocaAr8TEALw_wcB&amp;hvadid=241627704414&amp;hvdev=c&amp;hvlocphy=9033767&amp;hvnetw=g&amp;hvpos=1t1&amp;hvqmt=e&amp;hvrand=1924597072460628335&amp;hvtargid=kwd-58159665078&amp;hydadcr=3207_10392097&amp;keywords=applied+predictive+modeling&amp;qid=1572995196&amp;sr=8-2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68FC45090B6245833000710D52D40A" ma:contentTypeVersion="10" ma:contentTypeDescription="Create a new document." ma:contentTypeScope="" ma:versionID="9d1a07281c761292515062757dfb6758">
  <xsd:schema xmlns:xsd="http://www.w3.org/2001/XMLSchema" xmlns:xs="http://www.w3.org/2001/XMLSchema" xmlns:p="http://schemas.microsoft.com/office/2006/metadata/properties" xmlns:ns3="6668d45d-b450-4e51-ae60-3a78fdf3edd3" targetNamespace="http://schemas.microsoft.com/office/2006/metadata/properties" ma:root="true" ma:fieldsID="bd376b27c77c8e50ba2622e736509b44" ns3:_="">
    <xsd:import namespace="6668d45d-b450-4e51-ae60-3a78fdf3edd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8d45d-b450-4e51-ae60-3a78fdf3ed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3152F27-C944-46D1-8989-72F39D4282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8d45d-b450-4e51-ae60-3a78fdf3ed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D48551B-50E4-46AC-A68D-A74C5A9A42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B26AFD-A0B1-4B80-8E0F-E8E8E293837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41</Words>
  <Characters>1380</Characters>
  <Application>Microsoft Office Word</Application>
  <DocSecurity>0</DocSecurity>
  <Lines>11</Lines>
  <Paragraphs>3</Paragraphs>
  <ScaleCrop>false</ScaleCrop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rick, Lance Farley</dc:creator>
  <cp:keywords/>
  <dc:description/>
  <cp:lastModifiedBy>Merrick, Lance Farley</cp:lastModifiedBy>
  <cp:revision>1</cp:revision>
  <dcterms:created xsi:type="dcterms:W3CDTF">2019-11-05T22:59:00Z</dcterms:created>
  <dcterms:modified xsi:type="dcterms:W3CDTF">2019-11-05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68FC45090B6245833000710D52D40A</vt:lpwstr>
  </property>
</Properties>
</file>